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47C34E" w14:textId="77777777" w:rsidR="00D36345" w:rsidRDefault="00D36345"/>
    <w:sectPr w:rsidR="00D36345" w:rsidSect="000346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6ED744" w14:textId="77777777" w:rsidR="00023DD5" w:rsidRDefault="00023DD5">
      <w:pPr>
        <w:spacing w:after="0" w:line="240" w:lineRule="auto"/>
      </w:pPr>
      <w:r>
        <w:separator/>
      </w:r>
    </w:p>
  </w:endnote>
  <w:endnote w:type="continuationSeparator" w:id="0">
    <w:p w14:paraId="561322B8" w14:textId="77777777" w:rsidR="00023DD5" w:rsidRDefault="00023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2B48CF" w14:textId="77777777" w:rsidR="00D43CC9" w:rsidRDefault="00D43C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C0C466" w14:textId="5F166DF8" w:rsidR="00D43CC9" w:rsidRDefault="00D43C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75CC44" w14:textId="77777777" w:rsidR="00D43CC9" w:rsidRDefault="00D43C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A572A4" w14:textId="77777777" w:rsidR="00023DD5" w:rsidRDefault="00023DD5">
      <w:pPr>
        <w:spacing w:after="0" w:line="240" w:lineRule="auto"/>
      </w:pPr>
      <w:r>
        <w:separator/>
      </w:r>
    </w:p>
  </w:footnote>
  <w:footnote w:type="continuationSeparator" w:id="0">
    <w:p w14:paraId="3FDFD673" w14:textId="77777777" w:rsidR="00023DD5" w:rsidRDefault="00023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3E8160" w14:textId="77777777" w:rsidR="00D43CC9" w:rsidRDefault="00D43C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B4078B" w14:textId="7C4E057E" w:rsidR="00D36345" w:rsidRDefault="00D43CC9">
    <w:pPr>
      <w:pStyle w:val="Header"/>
    </w:pPr>
    <w:r>
      <w:rPr>
        <w:noProof/>
      </w:rPr>
      <w:drawing>
        <wp:anchor distT="0" distB="0" distL="114300" distR="114300" simplePos="0" relativeHeight="251639808" behindDoc="0" locked="0" layoutInCell="1" allowOverlap="1" wp14:anchorId="78B68881" wp14:editId="58C19DA1">
          <wp:simplePos x="0" y="0"/>
          <wp:positionH relativeFrom="margin">
            <wp:align>center</wp:align>
          </wp:positionH>
          <wp:positionV relativeFrom="page">
            <wp:align>bottom</wp:align>
          </wp:positionV>
          <wp:extent cx="7734300" cy="100393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irst_pag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34300" cy="10039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0016340F" wp14:editId="42EBAF45">
              <wp:simplePos x="0" y="0"/>
              <wp:positionH relativeFrom="column">
                <wp:posOffset>2743200</wp:posOffset>
              </wp:positionH>
              <wp:positionV relativeFrom="paragraph">
                <wp:posOffset>4124325</wp:posOffset>
              </wp:positionV>
              <wp:extent cx="2143125" cy="247650"/>
              <wp:effectExtent l="0" t="0" r="0" b="38100"/>
              <wp:wrapNone/>
              <wp:docPr id="63358832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471A90C" w14:textId="2C5C5ED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type_from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016340F" id="Rectangle 2" o:spid="_x0000_s1026" style="position:absolute;margin-left:3in;margin-top:324.75pt;width:168.75pt;height:19.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" filled="f" stroked="f">
              <v:shadow on="t" color="black" opacity="22937f" origin=",.5" offset="0,.63889mm"/>
              <v:textbox>
                <w:txbxContent>
                  <w:p w14:paraId="7471A90C" w14:textId="2C5C5ED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type_from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0360E35D" wp14:editId="02D29000">
              <wp:simplePos x="0" y="0"/>
              <wp:positionH relativeFrom="column">
                <wp:posOffset>552450</wp:posOffset>
              </wp:positionH>
              <wp:positionV relativeFrom="paragraph">
                <wp:posOffset>3124200</wp:posOffset>
              </wp:positionV>
              <wp:extent cx="2143125" cy="247650"/>
              <wp:effectExtent l="0" t="0" r="0" b="38100"/>
              <wp:wrapNone/>
              <wp:docPr id="125651973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385578A" w14:textId="16A6D6AC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family</w:t>
                          </w: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360E35D" id="_x0000_s1027" style="position:absolute;margin-left:43.5pt;margin-top:246pt;width:168.75pt;height:19.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" filled="f" stroked="f">
              <v:shadow on="t" color="black" opacity="22937f" origin=",.5" offset="0,.63889mm"/>
              <v:textbox>
                <w:txbxContent>
                  <w:p w14:paraId="7385578A" w14:textId="16A6D6AC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family</w:t>
                    </w: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44C8777B" wp14:editId="526B4548">
              <wp:simplePos x="0" y="0"/>
              <wp:positionH relativeFrom="column">
                <wp:posOffset>4248150</wp:posOffset>
              </wp:positionH>
              <wp:positionV relativeFrom="paragraph">
                <wp:posOffset>3124200</wp:posOffset>
              </wp:positionV>
              <wp:extent cx="2143125" cy="247650"/>
              <wp:effectExtent l="0" t="0" r="0" b="38100"/>
              <wp:wrapNone/>
              <wp:docPr id="824696091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6455B58" w14:textId="40653C1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attending</w:t>
                          </w: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4C8777B" id="_x0000_s1028" style="position:absolute;margin-left:334.5pt;margin-top:246pt;width:168.75pt;height:19.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" filled="f" stroked="f">
              <v:shadow on="t" color="black" opacity="22937f" origin=",.5" offset="0,.63889mm"/>
              <v:textbox>
                <w:txbxContent>
                  <w:p w14:paraId="66455B58" w14:textId="40653C1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attending</w:t>
                    </w: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245A491" wp14:editId="264A58BD">
              <wp:simplePos x="0" y="0"/>
              <wp:positionH relativeFrom="column">
                <wp:posOffset>3352800</wp:posOffset>
              </wp:positionH>
              <wp:positionV relativeFrom="paragraph">
                <wp:posOffset>2686050</wp:posOffset>
              </wp:positionV>
              <wp:extent cx="2143125" cy="247650"/>
              <wp:effectExtent l="0" t="0" r="0" b="38100"/>
              <wp:wrapNone/>
              <wp:docPr id="1967495847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E022D96" w14:textId="0848833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pager</w:t>
                          </w: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2245A491" id="_x0000_s1029" style="position:absolute;margin-left:264pt;margin-top:211.5pt;width:168.75pt;height:19.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" filled="f" stroked="f">
              <v:shadow on="t" color="black" opacity="22937f" origin=",.5" offset="0,.63889mm"/>
              <v:textbox>
                <w:txbxContent>
                  <w:p w14:paraId="0E022D96" w14:textId="0848833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pager</w:t>
                    </w: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E1D40C6" wp14:editId="0C8A9D1B">
              <wp:simplePos x="0" y="0"/>
              <wp:positionH relativeFrom="column">
                <wp:posOffset>1218565</wp:posOffset>
              </wp:positionH>
              <wp:positionV relativeFrom="paragraph">
                <wp:posOffset>2686050</wp:posOffset>
              </wp:positionV>
              <wp:extent cx="2143125" cy="247650"/>
              <wp:effectExtent l="0" t="0" r="0" b="38100"/>
              <wp:wrapNone/>
              <wp:docPr id="1994207447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211D62A" w14:textId="43E4C14E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performed_by_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E1D40C6" id="_x0000_s1030" style="position:absolute;margin-left:95.95pt;margin-top:211.5pt;width:168.75pt;height:19.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" filled="f" stroked="f">
              <v:shadow on="t" color="black" opacity="22937f" origin=",.5" offset="0,.63889mm"/>
              <v:textbox>
                <w:txbxContent>
                  <w:p w14:paraId="5211D62A" w14:textId="43E4C14E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performed_by_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980843D" wp14:editId="55B87BCD">
              <wp:simplePos x="0" y="0"/>
              <wp:positionH relativeFrom="column">
                <wp:posOffset>3848100</wp:posOffset>
              </wp:positionH>
              <wp:positionV relativeFrom="paragraph">
                <wp:posOffset>2266950</wp:posOffset>
              </wp:positionV>
              <wp:extent cx="1524000" cy="247650"/>
              <wp:effectExtent l="57150" t="19050" r="57150" b="76200"/>
              <wp:wrapNone/>
              <wp:docPr id="1991011695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24000" cy="24765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4FE5417" w14:textId="7B40F34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weight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980843D" id="_x0000_s1031" style="position:absolute;margin-left:303pt;margin-top:178.5pt;width:120pt;height:19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" fillcolor="white [3212]" stroked="f">
              <v:shadow on="t" color="black" opacity="22937f" origin=",.5" offset="0,.63889mm"/>
              <v:textbox>
                <w:txbxContent>
                  <w:p w14:paraId="64FE5417" w14:textId="7B40F34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weight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41F1226" wp14:editId="3F8E024C">
              <wp:simplePos x="0" y="0"/>
              <wp:positionH relativeFrom="column">
                <wp:posOffset>152400</wp:posOffset>
              </wp:positionH>
              <wp:positionV relativeFrom="paragraph">
                <wp:posOffset>2286000</wp:posOffset>
              </wp:positionV>
              <wp:extent cx="1524000" cy="247650"/>
              <wp:effectExtent l="0" t="0" r="0" b="38100"/>
              <wp:wrapNone/>
              <wp:docPr id="1815881873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24000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AE8154" w14:textId="16094E8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sex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41F1226" id="_x0000_s1032" style="position:absolute;margin-left:12pt;margin-top:180pt;width:120pt;height:19.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" filled="f" stroked="f">
              <v:shadow on="t" color="black" opacity="22937f" origin=",.5" offset="0,.63889mm"/>
              <v:textbox>
                <w:txbxContent>
                  <w:p w14:paraId="2EAE8154" w14:textId="16094E8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sex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EE32B52" wp14:editId="3C472AFA">
              <wp:simplePos x="0" y="0"/>
              <wp:positionH relativeFrom="column">
                <wp:posOffset>1181100</wp:posOffset>
              </wp:positionH>
              <wp:positionV relativeFrom="paragraph">
                <wp:posOffset>1962150</wp:posOffset>
              </wp:positionV>
              <wp:extent cx="1362075" cy="247650"/>
              <wp:effectExtent l="0" t="0" r="0" b="38100"/>
              <wp:wrapNone/>
              <wp:docPr id="194017383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207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1E73296" w14:textId="1262AB86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time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EE32B52" id="_x0000_s1033" style="position:absolute;margin-left:93pt;margin-top:154.5pt;width:107.25pt;height:19.5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" filled="f" stroked="f">
              <v:shadow on="t" color="black" opacity="22937f" origin=",.5" offset="0,.63889mm"/>
              <v:textbox>
                <w:txbxContent>
                  <w:p w14:paraId="51E73296" w14:textId="1262AB86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time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v</w:t>
                    </w:r>
                  </w:p>
                </w:txbxContent>
              </v:textbox>
            </v:rect>
          </w:pict>
        </mc:Fallback>
      </mc:AlternateContent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65E18496" wp14:editId="5CF16F4A">
              <wp:simplePos x="0" y="0"/>
              <wp:positionH relativeFrom="column">
                <wp:posOffset>-438150</wp:posOffset>
              </wp:positionH>
              <wp:positionV relativeFrom="paragraph">
                <wp:posOffset>1962150</wp:posOffset>
              </wp:positionV>
              <wp:extent cx="1381125" cy="247650"/>
              <wp:effectExtent l="0" t="0" r="0" b="38100"/>
              <wp:wrapNone/>
              <wp:docPr id="397137679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81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6F80A38" w14:textId="39226F2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date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5E18496" id="_x0000_s1034" style="position:absolute;margin-left:-34.5pt;margin-top:154.5pt;width:108.75pt;height:19.5pt;z-index:251648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" filled="f" stroked="f">
              <v:shadow on="t" color="black" opacity="22937f" origin=",.5" offset="0,.63889mm"/>
              <v:textbox>
                <w:txbxContent>
                  <w:p w14:paraId="66F80A38" w14:textId="39226F2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date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v</w:t>
                    </w:r>
                  </w:p>
                </w:txbxContent>
              </v:textbox>
            </v:rect>
          </w:pict>
        </mc:Fallback>
      </mc:AlternateContent>
    </w:r>
    <w:r w:rsidR="004E29C2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37B09C" wp14:editId="2563EA85">
              <wp:simplePos x="0" y="0"/>
              <wp:positionH relativeFrom="column">
                <wp:posOffset>3152775</wp:posOffset>
              </wp:positionH>
              <wp:positionV relativeFrom="paragraph">
                <wp:posOffset>1952625</wp:posOffset>
              </wp:positionV>
              <wp:extent cx="1524000" cy="247650"/>
              <wp:effectExtent l="0" t="0" r="0" b="38100"/>
              <wp:wrapNone/>
              <wp:docPr id="127298860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24000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0006725" w14:textId="5A1CC9ED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location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D37B09C" id="_x0000_s1035" style="position:absolute;margin-left:248.25pt;margin-top:153.75pt;width:120pt;height:19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" filled="f" stroked="f">
              <v:shadow on="t" color="black" opacity="22937f" origin=",.5" offset="0,.63889mm"/>
              <v:textbox>
                <w:txbxContent>
                  <w:p w14:paraId="30006725" w14:textId="5A1CC9ED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location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v</w:t>
                    </w: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B0FF0" w14:textId="77777777" w:rsidR="00D43CC9" w:rsidRDefault="00D43C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rAUAGcNVlSwAAAA="/>
  </w:docVars>
  <w:rsids>
    <w:rsidRoot w:val="00B47730"/>
    <w:rsid w:val="00023DD5"/>
    <w:rsid w:val="00034616"/>
    <w:rsid w:val="0006063C"/>
    <w:rsid w:val="0015074B"/>
    <w:rsid w:val="0029639D"/>
    <w:rsid w:val="00326F90"/>
    <w:rsid w:val="004E29C2"/>
    <w:rsid w:val="00AA1D8D"/>
    <w:rsid w:val="00B47730"/>
    <w:rsid w:val="00B95856"/>
    <w:rsid w:val="00CB0664"/>
    <w:rsid w:val="00D36345"/>
    <w:rsid w:val="00D43CC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3</cp:revision>
  <dcterms:created xsi:type="dcterms:W3CDTF">2024-11-08T16:45:00Z</dcterms:created>
  <dcterms:modified xsi:type="dcterms:W3CDTF">2024-11-08T16:46:00Z</dcterms:modified>
  <cp:category/>
</cp:coreProperties>
</file>